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09-24</w:t>
      </w:r>
      <w:r>
        <w:t xml:space="preserve"> </w:t>
      </w:r>
      <w:r>
        <w:t xml:space="preserve">08:30:5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9-24 08:30:52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plots"/>
      <w:r>
        <w:t xml:space="preserve">PLOTS</w:t>
      </w:r>
      <w:bookmarkEnd w:id="22"/>
    </w:p>
    <w:p>
      <w:pPr>
        <w:pStyle w:val="Heading2"/>
      </w:pPr>
      <w:bookmarkStart w:id="23" w:name="overall-index-scores-by-index-region"/>
      <w:r>
        <w:t xml:space="preserve">Overall Index Scores by Index Region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da42251455eb48a65f53481ccea8ff6ae927732"/>
      <w:r>
        <w:t xml:space="preserve">Metric Values Distribution by Index Region.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d0eeaacce811c349cf50bba00e3c79648e12dde"/>
      <w:r>
        <w:t xml:space="preserve">Metric Scores Distribution by Index Region. Only Index Regions that contain a given metric are plotted.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map-of-sites-in-massachusetts"/>
      <w:r>
        <w:t xml:space="preserve">Map of Sites in Massachusetts</w:t>
      </w:r>
      <w:bookmarkEnd w:id="48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09-24T12:31:15Z</dcterms:created>
  <dcterms:modified xsi:type="dcterms:W3CDTF">2020-09-24T1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4 08:30:52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